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44916629" w14:textId="77777777" w:rsidR="002965A5" w:rsidRDefault="002965A5" w:rsidP="00B90AC5">
            <w:pPr>
              <w:rPr>
                <w:sz w:val="24"/>
                <w:szCs w:val="24"/>
              </w:rPr>
            </w:pPr>
          </w:p>
          <w:p w14:paraId="59A90AE8" w14:textId="03DECD0E" w:rsidR="002965A5" w:rsidRPr="00B90AC5" w:rsidRDefault="002965A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ra roupas de estilos diferentes para mulheres comprarem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1BDA3496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</w:t>
            </w:r>
            <w:r w:rsidR="004153B2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23284448" w:rsidR="0077277A" w:rsidRDefault="00F77C2A" w:rsidP="00D71AA2">
      <w:pPr>
        <w:ind w:left="360"/>
        <w:rPr>
          <w:noProof/>
        </w:rPr>
      </w:pPr>
      <w:r w:rsidRPr="00F77C2A">
        <w:rPr>
          <w:noProof/>
        </w:rPr>
        <w:lastRenderedPageBreak/>
        <w:drawing>
          <wp:inline distT="0" distB="0" distL="0" distR="0" wp14:anchorId="5AD0523A" wp14:editId="67171476">
            <wp:extent cx="8892540" cy="4986020"/>
            <wp:effectExtent l="0" t="0" r="3810" b="5080"/>
            <wp:docPr id="1686668598" name="Imagem 1" descr="Uma imagem contendo 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668598" name="Imagem 1" descr="Uma imagem contendo 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8158C0A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C3A4D7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tálogo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7E960422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36BCF340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p w14:paraId="1FDFC1F4" w14:textId="77777777" w:rsidR="00987AFE" w:rsidRDefault="00987AFE" w:rsidP="781F01BB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F72B82" w:rsidRPr="00745783" w14:paraId="23C69F61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4F30F227" w14:textId="64075512" w:rsidR="00F72B82" w:rsidRPr="00745783" w:rsidRDefault="00F72B82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5" w:name="_Toc161760122"/>
            <w:bookmarkStart w:id="16" w:name="_Toc158902409"/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erenciar página de clientes</w:t>
            </w:r>
          </w:p>
        </w:tc>
      </w:tr>
      <w:tr w:rsidR="00F72B82" w14:paraId="19C455F0" w14:textId="77777777" w:rsidTr="004D5FB8">
        <w:tc>
          <w:tcPr>
            <w:tcW w:w="8505" w:type="dxa"/>
            <w:gridSpan w:val="2"/>
          </w:tcPr>
          <w:p w14:paraId="15DD2495" w14:textId="77777777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5FD12186" w14:textId="581FE9F3" w:rsidR="00F72B82" w:rsidRPr="00821815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Gerenciar página de clientes</w:t>
            </w:r>
          </w:p>
          <w:p w14:paraId="74FFF0C3" w14:textId="6F356D36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cadastrados feitos na loja</w:t>
            </w:r>
          </w:p>
        </w:tc>
      </w:tr>
      <w:tr w:rsidR="00F72B82" w:rsidRPr="001137C6" w14:paraId="0265D2F0" w14:textId="77777777" w:rsidTr="004D5FB8">
        <w:tc>
          <w:tcPr>
            <w:tcW w:w="1417" w:type="dxa"/>
          </w:tcPr>
          <w:p w14:paraId="1C219DA6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9AB64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088" w:type="dxa"/>
          </w:tcPr>
          <w:p w14:paraId="1820FD1D" w14:textId="7667CAE5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e clientes</w:t>
            </w:r>
          </w:p>
          <w:p w14:paraId="449AF696" w14:textId="01665554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clientes</w:t>
            </w:r>
          </w:p>
          <w:p w14:paraId="07F2A30D" w14:textId="25246C80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lterar o dado que quiser do cliente caso seja solicitado ajuda por ele</w:t>
            </w:r>
          </w:p>
        </w:tc>
      </w:tr>
      <w:tr w:rsidR="00F72B82" w:rsidRPr="001137C6" w14:paraId="2DF43F19" w14:textId="77777777" w:rsidTr="004D5FB8">
        <w:tc>
          <w:tcPr>
            <w:tcW w:w="1417" w:type="dxa"/>
          </w:tcPr>
          <w:p w14:paraId="1759F0EB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7C35E5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82C90D1" w14:textId="69214BE0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adicionar cliente</w:t>
            </w:r>
          </w:p>
          <w:p w14:paraId="10BCA13B" w14:textId="487F102E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s</w:t>
            </w:r>
          </w:p>
          <w:p w14:paraId="2F821F37" w14:textId="51B5DB3F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cliente manualmente caso esteja dando erro e cliente solicitou ajuda</w:t>
            </w:r>
          </w:p>
        </w:tc>
      </w:tr>
      <w:tr w:rsidR="00F72B82" w:rsidRPr="004F21EF" w14:paraId="5596CD9A" w14:textId="77777777" w:rsidTr="004D5FB8">
        <w:tc>
          <w:tcPr>
            <w:tcW w:w="1417" w:type="dxa"/>
          </w:tcPr>
          <w:p w14:paraId="0E256BD1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CA5DA36" w14:textId="77777777" w:rsidR="00F72B82" w:rsidRPr="00C3567C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11B126AE" w14:textId="53E4C6ED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remover cliente</w:t>
            </w:r>
          </w:p>
          <w:p w14:paraId="5425AB9D" w14:textId="68B0BA8D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</w:t>
            </w:r>
          </w:p>
          <w:p w14:paraId="44358E09" w14:textId="0A1559A6" w:rsidR="00F72B82" w:rsidRPr="004F21EF" w:rsidRDefault="00F72B82" w:rsidP="004D5FB8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ele pode remover clientes manualmente para não terem mais cadastro no banco de dados</w:t>
            </w:r>
          </w:p>
        </w:tc>
      </w:tr>
    </w:tbl>
    <w:p w14:paraId="0BE066C1" w14:textId="238CBC0F" w:rsidR="004E002F" w:rsidRDefault="00435A87" w:rsidP="004E002F">
      <w:pPr>
        <w:pStyle w:val="Legenda"/>
      </w:pPr>
      <w:r>
        <w:br w:type="textWrapping" w:clear="all"/>
      </w:r>
      <w:bookmarkEnd w:id="15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987AFE" w:rsidRPr="00745783" w14:paraId="21CB8685" w14:textId="77777777" w:rsidTr="004D5FB8">
        <w:trPr>
          <w:trHeight w:val="362"/>
        </w:trPr>
        <w:tc>
          <w:tcPr>
            <w:tcW w:w="8500" w:type="dxa"/>
            <w:gridSpan w:val="2"/>
            <w:vAlign w:val="center"/>
          </w:tcPr>
          <w:p w14:paraId="65E51E62" w14:textId="77777777" w:rsidR="00987AFE" w:rsidRPr="00745783" w:rsidRDefault="00987AFE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4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o cliente </w:t>
            </w:r>
          </w:p>
        </w:tc>
      </w:tr>
      <w:tr w:rsidR="00987AFE" w14:paraId="4963DE9A" w14:textId="77777777" w:rsidTr="004D5FB8">
        <w:trPr>
          <w:trHeight w:val="995"/>
        </w:trPr>
        <w:tc>
          <w:tcPr>
            <w:tcW w:w="8500" w:type="dxa"/>
            <w:gridSpan w:val="2"/>
          </w:tcPr>
          <w:p w14:paraId="17F46BE5" w14:textId="77777777" w:rsidR="00987AFE" w:rsidRDefault="00987AFE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6DBDFEC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0C2A2F43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987AFE" w:rsidRPr="001137C6" w14:paraId="6FBB5913" w14:textId="77777777" w:rsidTr="004D5FB8">
        <w:trPr>
          <w:trHeight w:val="1258"/>
        </w:trPr>
        <w:tc>
          <w:tcPr>
            <w:tcW w:w="1233" w:type="dxa"/>
          </w:tcPr>
          <w:p w14:paraId="175F9BCE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8E9DA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7603CFF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210AC3A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4ABD948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987AFE" w:rsidRPr="001137C6" w14:paraId="0F7990A0" w14:textId="77777777" w:rsidTr="004D5FB8">
        <w:trPr>
          <w:trHeight w:val="983"/>
        </w:trPr>
        <w:tc>
          <w:tcPr>
            <w:tcW w:w="1233" w:type="dxa"/>
          </w:tcPr>
          <w:p w14:paraId="01551768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86F9AAB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C8D5A34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45CA5827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EA4B325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987AFE" w:rsidRPr="00667A7A" w14:paraId="26612631" w14:textId="77777777" w:rsidTr="004D5FB8">
        <w:trPr>
          <w:trHeight w:val="141"/>
        </w:trPr>
        <w:tc>
          <w:tcPr>
            <w:tcW w:w="1233" w:type="dxa"/>
          </w:tcPr>
          <w:p w14:paraId="45ADF91B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3A5661" w14:textId="77777777" w:rsidR="00987AFE" w:rsidRPr="00C3567C" w:rsidRDefault="00987AFE" w:rsidP="004D5FB8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5F108B59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8BEB372" w14:textId="77777777" w:rsidR="00987AFE" w:rsidRPr="002063D9" w:rsidRDefault="00987AFE" w:rsidP="004D5FB8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6F6D548" w14:textId="77777777" w:rsidR="00987AFE" w:rsidRPr="00667A7A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987AFE" w:rsidRPr="004F21EF" w14:paraId="08BF39A7" w14:textId="77777777" w:rsidTr="004D5FB8">
        <w:trPr>
          <w:trHeight w:val="557"/>
        </w:trPr>
        <w:tc>
          <w:tcPr>
            <w:tcW w:w="1233" w:type="dxa"/>
          </w:tcPr>
          <w:p w14:paraId="7802E304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1CBF9A8" w14:textId="77777777" w:rsidR="00987AFE" w:rsidRPr="00C3567C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355668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E40AC58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cpf e senha incorretamente </w:t>
            </w:r>
          </w:p>
          <w:p w14:paraId="1220A0A3" w14:textId="77777777" w:rsidR="00987AFE" w:rsidRPr="004F21EF" w:rsidRDefault="00987AFE" w:rsidP="004D5FB8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irá receber uma mensagem de erro dizendo qual dado está incorreto</w:t>
            </w:r>
          </w:p>
        </w:tc>
      </w:tr>
    </w:tbl>
    <w:p w14:paraId="085C3279" w14:textId="77777777" w:rsidR="00987AFE" w:rsidRPr="00987AFE" w:rsidRDefault="00987AFE" w:rsidP="00987AFE">
      <w:pPr>
        <w:pStyle w:val="CorpodeTexto"/>
      </w:pPr>
    </w:p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DF25A95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0970CE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AA20D4C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1F52320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F104184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2D48BF" w:rsidRPr="00745783" w14:paraId="440B357E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2AA62CA3" w14:textId="597E6BAE" w:rsidR="002D48BF" w:rsidRPr="00745783" w:rsidRDefault="002D48BF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adastro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 funcionário</w:t>
            </w:r>
          </w:p>
        </w:tc>
      </w:tr>
      <w:tr w:rsidR="002D48BF" w14:paraId="3E886957" w14:textId="77777777" w:rsidTr="004D5FB8">
        <w:tc>
          <w:tcPr>
            <w:tcW w:w="8505" w:type="dxa"/>
            <w:gridSpan w:val="2"/>
          </w:tcPr>
          <w:p w14:paraId="7D0FF92A" w14:textId="77777777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68D6AAA7" w14:textId="7C5A22A6" w:rsidR="002D48BF" w:rsidRPr="00821815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Gerenciar página de funcionários </w:t>
            </w:r>
          </w:p>
          <w:p w14:paraId="0E5DC62D" w14:textId="032EFFBB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funcionários cadastrados da loja</w:t>
            </w:r>
          </w:p>
        </w:tc>
      </w:tr>
      <w:tr w:rsidR="002D48BF" w:rsidRPr="001137C6" w14:paraId="7F30915B" w14:textId="77777777" w:rsidTr="004D5FB8">
        <w:tc>
          <w:tcPr>
            <w:tcW w:w="1417" w:type="dxa"/>
          </w:tcPr>
          <w:p w14:paraId="123E02E7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218A7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B78BC7A" w14:textId="7BCF365D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os funcionários</w:t>
            </w:r>
          </w:p>
          <w:p w14:paraId="01E346E7" w14:textId="2499BFD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funcionários </w:t>
            </w:r>
          </w:p>
          <w:p w14:paraId="0723B056" w14:textId="5B2CB80F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alterar o dado que quiser do funcionário </w:t>
            </w:r>
          </w:p>
        </w:tc>
      </w:tr>
      <w:tr w:rsidR="002D48BF" w:rsidRPr="001137C6" w14:paraId="75DA40AA" w14:textId="77777777" w:rsidTr="004D5FB8">
        <w:tc>
          <w:tcPr>
            <w:tcW w:w="1417" w:type="dxa"/>
          </w:tcPr>
          <w:p w14:paraId="05455726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2D042D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A06151A" w14:textId="043C3F48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adicionar funcionário </w:t>
            </w:r>
          </w:p>
          <w:p w14:paraId="06646FB9" w14:textId="6A357F54" w:rsidR="002D48BF" w:rsidRPr="002063D9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administrador entra no seu login e seleciona gerenciar funcionários </w:t>
            </w:r>
          </w:p>
          <w:p w14:paraId="561EC78D" w14:textId="63F550D0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funcionários manualmente para já terem uma conta no banco de dados</w:t>
            </w:r>
          </w:p>
        </w:tc>
      </w:tr>
      <w:tr w:rsidR="002D48BF" w:rsidRPr="001137C6" w14:paraId="161F5274" w14:textId="77777777" w:rsidTr="004D5FB8">
        <w:tc>
          <w:tcPr>
            <w:tcW w:w="1417" w:type="dxa"/>
          </w:tcPr>
          <w:p w14:paraId="668499B5" w14:textId="77777777" w:rsidR="002D48BF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76A7FF" w14:textId="25F58818" w:rsidR="002D48BF" w:rsidRPr="00C3567C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3532AEA8" w14:textId="7759275A" w:rsidR="002D48BF" w:rsidRDefault="002D48BF" w:rsidP="002D48B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</w:t>
            </w:r>
            <w:r w:rsidR="00F72B82">
              <w:t xml:space="preserve">remover </w:t>
            </w:r>
            <w:r>
              <w:t xml:space="preserve">funcionário </w:t>
            </w:r>
          </w:p>
          <w:p w14:paraId="746321D1" w14:textId="7777777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funcionários </w:t>
            </w:r>
          </w:p>
          <w:p w14:paraId="0F1790EB" w14:textId="1EF6B2F8" w:rsidR="002D48BF" w:rsidRPr="004F21EF" w:rsidRDefault="002D48BF" w:rsidP="002D48B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 w:rsidR="00F72B82">
              <w:t xml:space="preserve">remover </w:t>
            </w:r>
            <w:r>
              <w:t xml:space="preserve">funcionários manualmente para </w:t>
            </w:r>
            <w:r w:rsidR="00F72B82">
              <w:t xml:space="preserve">não terem mais cadastro no </w:t>
            </w:r>
            <w:r>
              <w:t>banco de dados</w:t>
            </w:r>
          </w:p>
        </w:tc>
      </w:tr>
    </w:tbl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987AFE">
        <w:trPr>
          <w:trHeight w:val="1466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111D1" w:rsidRPr="00745783" w14:paraId="175ED560" w14:textId="77777777" w:rsidTr="00094979">
        <w:trPr>
          <w:trHeight w:val="362"/>
        </w:trPr>
        <w:tc>
          <w:tcPr>
            <w:tcW w:w="8500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094979">
        <w:trPr>
          <w:trHeight w:val="995"/>
        </w:trPr>
        <w:tc>
          <w:tcPr>
            <w:tcW w:w="8500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094979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094979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094979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094979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e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bookmarkEnd w:id="16"/>
    <w:p w14:paraId="743BA78B" w14:textId="77777777" w:rsidR="00FA629D" w:rsidRDefault="00FA629D" w:rsidP="00FA629D"/>
    <w:p w14:paraId="38559C28" w14:textId="77777777" w:rsidR="00987AFE" w:rsidRDefault="00987AFE" w:rsidP="00FA629D"/>
    <w:p w14:paraId="0C8FEE6B" w14:textId="77777777" w:rsidR="00987AFE" w:rsidRDefault="00987AFE" w:rsidP="00FA629D"/>
    <w:p w14:paraId="6897E41B" w14:textId="77777777" w:rsidR="00987AFE" w:rsidRDefault="00987AFE" w:rsidP="00FA629D"/>
    <w:p w14:paraId="56C4E2F3" w14:textId="77777777" w:rsidR="00987AFE" w:rsidRDefault="00987AFE" w:rsidP="00FA629D"/>
    <w:p w14:paraId="6847567F" w14:textId="77777777" w:rsidR="00987AFE" w:rsidRDefault="00987AFE" w:rsidP="00FA629D"/>
    <w:p w14:paraId="67AD3478" w14:textId="77777777" w:rsidR="00987AFE" w:rsidRDefault="00987AFE" w:rsidP="00FA629D"/>
    <w:p w14:paraId="204CEF94" w14:textId="77777777" w:rsidR="00987AFE" w:rsidRDefault="00987AFE" w:rsidP="00FA629D"/>
    <w:p w14:paraId="1FB76C8A" w14:textId="77777777" w:rsidR="00987AFE" w:rsidRDefault="00987AFE" w:rsidP="00FA629D"/>
    <w:p w14:paraId="2F6B4767" w14:textId="77777777" w:rsidR="00987AFE" w:rsidRDefault="00987AFE" w:rsidP="00987AFE">
      <w:pPr>
        <w:pStyle w:val="Ttulo1"/>
      </w:pPr>
      <w:r>
        <w:t>ARTEFATO 6: Modelo Relacional</w:t>
      </w:r>
    </w:p>
    <w:p w14:paraId="5435CFA1" w14:textId="77777777" w:rsidR="00987AFE" w:rsidRDefault="00987AFE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6CD7CFDE">
            <wp:extent cx="6238875" cy="4308107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44084" cy="431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lastRenderedPageBreak/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75pt;height:69.75pt" o:ole="">
            <v:imagedata r:id="rId16" o:title=""/>
          </v:shape>
          <o:OLEObject Type="Embed" ProgID="Package" ShapeID="_x0000_i1025" DrawAspect="Icon" ObjectID="_1807030414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1"/>
      <w:footerReference w:type="default" r:id="rId22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8D30FC" w14:textId="77777777" w:rsidR="00495B16" w:rsidRDefault="00495B16" w:rsidP="004E16B3">
      <w:pPr>
        <w:spacing w:after="0" w:line="240" w:lineRule="auto"/>
      </w:pPr>
      <w:r>
        <w:separator/>
      </w:r>
    </w:p>
  </w:endnote>
  <w:endnote w:type="continuationSeparator" w:id="0">
    <w:p w14:paraId="3770511E" w14:textId="77777777" w:rsidR="00495B16" w:rsidRDefault="00495B16" w:rsidP="004E16B3">
      <w:pPr>
        <w:spacing w:after="0" w:line="240" w:lineRule="auto"/>
      </w:pPr>
      <w:r>
        <w:continuationSeparator/>
      </w:r>
    </w:p>
  </w:endnote>
  <w:endnote w:type="continuationNotice" w:id="1">
    <w:p w14:paraId="66126EDD" w14:textId="77777777" w:rsidR="00495B16" w:rsidRDefault="00495B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1E48F" w14:textId="77777777" w:rsidR="00495B16" w:rsidRDefault="00495B16" w:rsidP="004E16B3">
      <w:pPr>
        <w:spacing w:after="0" w:line="240" w:lineRule="auto"/>
      </w:pPr>
      <w:r>
        <w:separator/>
      </w:r>
    </w:p>
  </w:footnote>
  <w:footnote w:type="continuationSeparator" w:id="0">
    <w:p w14:paraId="1271E2D7" w14:textId="77777777" w:rsidR="00495B16" w:rsidRDefault="00495B16" w:rsidP="004E16B3">
      <w:pPr>
        <w:spacing w:after="0" w:line="240" w:lineRule="auto"/>
      </w:pPr>
      <w:r>
        <w:continuationSeparator/>
      </w:r>
    </w:p>
  </w:footnote>
  <w:footnote w:type="continuationNotice" w:id="1">
    <w:p w14:paraId="5558573F" w14:textId="77777777" w:rsidR="00495B16" w:rsidRDefault="00495B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65A5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8BF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53B2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95B16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B6B74"/>
    <w:rsid w:val="004C062D"/>
    <w:rsid w:val="004C3502"/>
    <w:rsid w:val="004C3DC8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00F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41C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2E65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95E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24CD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5E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87AFE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6AC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327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3B4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67FA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8A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917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2B82"/>
    <w:rsid w:val="00F7469A"/>
    <w:rsid w:val="00F75333"/>
    <w:rsid w:val="00F756F2"/>
    <w:rsid w:val="00F761DF"/>
    <w:rsid w:val="00F76475"/>
    <w:rsid w:val="00F773F1"/>
    <w:rsid w:val="00F77C2A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Props1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2</Pages>
  <Words>1611</Words>
  <Characters>8703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0294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4T23:07:00Z</dcterms:created>
  <dcterms:modified xsi:type="dcterms:W3CDTF">2025-04-24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